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2C2A7" w14:textId="77777777" w:rsidR="00A4434D" w:rsidRPr="00E771CF" w:rsidRDefault="00250D20" w:rsidP="00A4434D">
      <w:pPr>
        <w:spacing w:after="0" w:line="240" w:lineRule="auto"/>
        <w:jc w:val="right"/>
        <w:rPr>
          <w:rFonts w:ascii="Calibri" w:hAnsiTheme="minorHAnsi"/>
          <w:b/>
          <w:sz w:val="18"/>
          <w:szCs w:val="18"/>
        </w:rPr>
      </w:pPr>
      <w:r w:rsidRPr="00E771CF">
        <w:rPr>
          <w:noProof/>
          <w:sz w:val="18"/>
          <w:szCs w:val="18"/>
        </w:rPr>
        <w:drawing>
          <wp:inline distT="0" distB="0" distL="0" distR="0" wp14:anchorId="0C1CA5BF" wp14:editId="420F3D45">
            <wp:extent cx="981075" cy="588645"/>
            <wp:effectExtent l="0" t="0" r="9525" b="1905"/>
            <wp:docPr id="1" name="Picture 1" descr="C:\Users\dkriger\Pictures\gssd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kriger\Pictures\gssd logo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7769" cy="592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278EE" w14:textId="77777777" w:rsidR="00721E16" w:rsidRPr="00E771CF" w:rsidRDefault="00250D20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Columbia School Community Council Meeting Agenda</w:t>
      </w:r>
    </w:p>
    <w:p w14:paraId="16B60A78" w14:textId="77777777" w:rsidR="00721E16" w:rsidRPr="00E771CF" w:rsidRDefault="00000000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</w:p>
    <w:p w14:paraId="60BC666C" w14:textId="67BEF442" w:rsidR="002E10A6" w:rsidRPr="00E771CF" w:rsidRDefault="0098020F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  <w:r>
        <w:rPr>
          <w:rFonts w:ascii="Calibri" w:hAnsiTheme="minorHAnsi"/>
          <w:b/>
          <w:sz w:val="18"/>
          <w:szCs w:val="18"/>
        </w:rPr>
        <w:t>Nov 15</w:t>
      </w:r>
      <w:r w:rsidR="00250D20" w:rsidRPr="00E771CF">
        <w:rPr>
          <w:rFonts w:ascii="Calibri" w:hAnsiTheme="minorHAnsi"/>
          <w:b/>
          <w:sz w:val="18"/>
          <w:szCs w:val="18"/>
        </w:rPr>
        <w:t xml:space="preserve">, 2022 </w:t>
      </w:r>
    </w:p>
    <w:p w14:paraId="535BB6B6" w14:textId="77777777" w:rsidR="00D57B66" w:rsidRPr="00E771CF" w:rsidRDefault="00D57B66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</w:p>
    <w:p w14:paraId="36B22C5B" w14:textId="50D05AFF" w:rsidR="00721E16" w:rsidRPr="00E771CF" w:rsidRDefault="00250D20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7:</w:t>
      </w:r>
      <w:r w:rsidR="0098020F">
        <w:rPr>
          <w:rFonts w:ascii="Calibri" w:hAnsiTheme="minorHAnsi"/>
          <w:b/>
          <w:sz w:val="18"/>
          <w:szCs w:val="18"/>
        </w:rPr>
        <w:t>20</w:t>
      </w:r>
      <w:r w:rsidRPr="00E771CF">
        <w:rPr>
          <w:rFonts w:ascii="Calibri" w:hAnsiTheme="minorHAnsi"/>
          <w:b/>
          <w:sz w:val="18"/>
          <w:szCs w:val="18"/>
        </w:rPr>
        <w:t xml:space="preserve"> PM</w:t>
      </w:r>
      <w:r w:rsidR="00B96196" w:rsidRPr="00E771CF">
        <w:rPr>
          <w:rFonts w:ascii="Calibri" w:hAnsiTheme="minorHAnsi"/>
          <w:b/>
          <w:sz w:val="18"/>
          <w:szCs w:val="18"/>
        </w:rPr>
        <w:t xml:space="preserve"> </w:t>
      </w:r>
      <w:r w:rsidR="00960FD0" w:rsidRPr="00E771CF">
        <w:rPr>
          <w:rFonts w:ascii="Calibri" w:hAnsiTheme="minorHAnsi"/>
          <w:b/>
          <w:sz w:val="18"/>
          <w:szCs w:val="18"/>
        </w:rPr>
        <w:t>–</w:t>
      </w:r>
      <w:r w:rsidR="00B96196" w:rsidRPr="00E771CF">
        <w:rPr>
          <w:rFonts w:ascii="Calibri" w:hAnsiTheme="minorHAnsi"/>
          <w:b/>
          <w:sz w:val="18"/>
          <w:szCs w:val="18"/>
        </w:rPr>
        <w:t xml:space="preserve"> </w:t>
      </w:r>
      <w:r w:rsidR="00960FD0" w:rsidRPr="00E771CF">
        <w:rPr>
          <w:rFonts w:ascii="Calibri" w:hAnsiTheme="minorHAnsi"/>
          <w:b/>
          <w:sz w:val="18"/>
          <w:szCs w:val="18"/>
        </w:rPr>
        <w:t>Columbia School Library</w:t>
      </w:r>
      <w:r w:rsidR="0098020F">
        <w:rPr>
          <w:rFonts w:ascii="Calibri" w:hAnsiTheme="minorHAnsi"/>
          <w:b/>
          <w:sz w:val="18"/>
          <w:szCs w:val="18"/>
        </w:rPr>
        <w:t xml:space="preserve"> – Following the AGM</w:t>
      </w:r>
    </w:p>
    <w:p w14:paraId="6C5C60D8" w14:textId="77777777" w:rsidR="00721E16" w:rsidRPr="00E771CF" w:rsidRDefault="00000000" w:rsidP="00721E16">
      <w:pPr>
        <w:spacing w:after="0" w:line="240" w:lineRule="auto"/>
        <w:rPr>
          <w:rFonts w:ascii="Calibri" w:hAnsiTheme="minorHAnsi"/>
          <w:sz w:val="18"/>
          <w:szCs w:val="18"/>
        </w:rPr>
      </w:pPr>
    </w:p>
    <w:p w14:paraId="2EFC2ABE" w14:textId="77777777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Call to Order</w:t>
      </w:r>
    </w:p>
    <w:p w14:paraId="1B0080A2" w14:textId="77777777" w:rsidR="00721E16" w:rsidRPr="00E771CF" w:rsidRDefault="00000000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</w:p>
    <w:p w14:paraId="7D5396DF" w14:textId="77777777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Welcome and Introductions</w:t>
      </w:r>
    </w:p>
    <w:p w14:paraId="0ACFE8EB" w14:textId="77777777" w:rsidR="00721E16" w:rsidRPr="00E771CF" w:rsidRDefault="00000000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</w:p>
    <w:p w14:paraId="6527353E" w14:textId="77777777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Approval of the Agenda</w:t>
      </w:r>
    </w:p>
    <w:p w14:paraId="2C327C5E" w14:textId="04B346B0" w:rsidR="00721E16" w:rsidRPr="00E771CF" w:rsidRDefault="00000000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</w:p>
    <w:p w14:paraId="27D9EAC1" w14:textId="58AC1AEF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Approval of the Minutes (</w:t>
      </w:r>
      <w:r w:rsidR="007743A9">
        <w:rPr>
          <w:rFonts w:ascii="Calibri" w:hAnsiTheme="minorHAnsi"/>
          <w:b/>
          <w:sz w:val="18"/>
          <w:szCs w:val="18"/>
        </w:rPr>
        <w:t>Oct 19</w:t>
      </w:r>
      <w:r w:rsidRPr="00E771CF">
        <w:rPr>
          <w:rFonts w:ascii="Calibri" w:hAnsiTheme="minorHAnsi"/>
          <w:b/>
          <w:sz w:val="18"/>
          <w:szCs w:val="18"/>
        </w:rPr>
        <w:t>, 2022)</w:t>
      </w:r>
    </w:p>
    <w:p w14:paraId="6E0FC853" w14:textId="77777777" w:rsidR="00721E16" w:rsidRPr="00E771CF" w:rsidRDefault="00000000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</w:p>
    <w:p w14:paraId="6E850CAA" w14:textId="07FCC6A9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 xml:space="preserve">Follow Up Items </w:t>
      </w:r>
      <w:r w:rsidR="008B2656" w:rsidRPr="00E771CF">
        <w:rPr>
          <w:rFonts w:ascii="Calibri" w:hAnsiTheme="minorHAnsi"/>
          <w:b/>
          <w:sz w:val="18"/>
          <w:szCs w:val="18"/>
        </w:rPr>
        <w:t>from</w:t>
      </w:r>
      <w:r w:rsidRPr="00E771CF">
        <w:rPr>
          <w:rFonts w:ascii="Calibri" w:hAnsiTheme="minorHAnsi"/>
          <w:b/>
          <w:sz w:val="18"/>
          <w:szCs w:val="18"/>
        </w:rPr>
        <w:t xml:space="preserve"> Last Meeting</w:t>
      </w:r>
    </w:p>
    <w:p w14:paraId="02A5F39C" w14:textId="7CED568E" w:rsidR="00F208D0" w:rsidRPr="008B2656" w:rsidRDefault="007F4EF0" w:rsidP="008B2656">
      <w:pPr>
        <w:pStyle w:val="ListParagraph"/>
        <w:numPr>
          <w:ilvl w:val="1"/>
          <w:numId w:val="22"/>
        </w:num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sz w:val="18"/>
          <w:szCs w:val="18"/>
        </w:rPr>
      </w:pPr>
      <w:r>
        <w:rPr>
          <w:rFonts w:ascii="Calibri" w:hAnsiTheme="minorHAnsi"/>
          <w:sz w:val="18"/>
          <w:szCs w:val="18"/>
        </w:rPr>
        <w:t xml:space="preserve">    </w:t>
      </w:r>
      <w:r w:rsidR="00250D20" w:rsidRPr="008B2656">
        <w:rPr>
          <w:rFonts w:ascii="Calibri" w:hAnsiTheme="minorHAnsi"/>
          <w:sz w:val="18"/>
          <w:szCs w:val="18"/>
        </w:rPr>
        <w:t xml:space="preserve">Playground idea meeting with the </w:t>
      </w:r>
      <w:r w:rsidR="008928E1" w:rsidRPr="008B2656">
        <w:rPr>
          <w:rFonts w:ascii="Calibri" w:hAnsiTheme="minorHAnsi"/>
          <w:sz w:val="18"/>
          <w:szCs w:val="18"/>
        </w:rPr>
        <w:t xml:space="preserve">SLC.  </w:t>
      </w:r>
      <w:r w:rsidR="007743A9" w:rsidRPr="008B2656">
        <w:rPr>
          <w:rFonts w:ascii="Calibri" w:hAnsiTheme="minorHAnsi"/>
          <w:sz w:val="18"/>
          <w:szCs w:val="18"/>
        </w:rPr>
        <w:t xml:space="preserve">The SCC made payment for the 2 </w:t>
      </w:r>
      <w:r w:rsidR="007C62D1" w:rsidRPr="008B2656">
        <w:rPr>
          <w:rFonts w:ascii="Calibri" w:hAnsiTheme="minorHAnsi"/>
          <w:sz w:val="18"/>
          <w:szCs w:val="18"/>
        </w:rPr>
        <w:t xml:space="preserve">new </w:t>
      </w:r>
      <w:r w:rsidR="007743A9" w:rsidRPr="008B2656">
        <w:rPr>
          <w:rFonts w:ascii="Calibri" w:hAnsiTheme="minorHAnsi"/>
          <w:sz w:val="18"/>
          <w:szCs w:val="18"/>
        </w:rPr>
        <w:t>Tire Swings</w:t>
      </w:r>
      <w:r w:rsidR="007C62D1" w:rsidRPr="008B2656">
        <w:rPr>
          <w:rFonts w:ascii="Calibri" w:hAnsiTheme="minorHAnsi"/>
          <w:sz w:val="18"/>
          <w:szCs w:val="18"/>
        </w:rPr>
        <w:t xml:space="preserve"> on Oct. 27</w:t>
      </w:r>
      <w:r w:rsidR="007C62D1" w:rsidRPr="008B2656">
        <w:rPr>
          <w:rFonts w:ascii="Calibri" w:hAnsiTheme="minorHAnsi"/>
          <w:sz w:val="18"/>
          <w:szCs w:val="18"/>
          <w:vertAlign w:val="superscript"/>
        </w:rPr>
        <w:t>th</w:t>
      </w:r>
      <w:r w:rsidR="007C62D1" w:rsidRPr="008B2656">
        <w:rPr>
          <w:rFonts w:ascii="Calibri" w:hAnsiTheme="minorHAnsi"/>
          <w:sz w:val="18"/>
          <w:szCs w:val="18"/>
        </w:rPr>
        <w:t>.</w:t>
      </w:r>
    </w:p>
    <w:p w14:paraId="467087D9" w14:textId="3EF30EAF" w:rsidR="00187A15" w:rsidRPr="008B2656" w:rsidRDefault="008B2656" w:rsidP="008B2656">
      <w:pPr>
        <w:tabs>
          <w:tab w:val="left" w:pos="360"/>
          <w:tab w:val="left" w:pos="900"/>
        </w:tabs>
        <w:spacing w:after="0" w:line="240" w:lineRule="auto"/>
        <w:rPr>
          <w:rFonts w:ascii="Calibri"/>
          <w:sz w:val="18"/>
          <w:szCs w:val="18"/>
        </w:rPr>
      </w:pPr>
      <w:r>
        <w:rPr>
          <w:rFonts w:ascii="Calibri" w:hAnsiTheme="minorHAnsi"/>
          <w:sz w:val="18"/>
          <w:szCs w:val="18"/>
        </w:rPr>
        <w:tab/>
        <w:t>5.2</w:t>
      </w:r>
      <w:r w:rsidR="00FD1A74" w:rsidRPr="008B2656">
        <w:rPr>
          <w:rFonts w:ascii="Calibri" w:hAnsiTheme="minorHAnsi"/>
          <w:sz w:val="18"/>
          <w:szCs w:val="18"/>
        </w:rPr>
        <w:t xml:space="preserve">     </w:t>
      </w:r>
      <w:r w:rsidR="007F4EF0">
        <w:rPr>
          <w:rFonts w:ascii="Calibri" w:hAnsiTheme="minorHAnsi"/>
          <w:sz w:val="18"/>
          <w:szCs w:val="18"/>
        </w:rPr>
        <w:t xml:space="preserve">  </w:t>
      </w:r>
      <w:r w:rsidR="00FB5955" w:rsidRPr="008B2656">
        <w:rPr>
          <w:rFonts w:ascii="Calibri"/>
          <w:sz w:val="18"/>
          <w:szCs w:val="18"/>
        </w:rPr>
        <w:t xml:space="preserve">Jen </w:t>
      </w:r>
      <w:r w:rsidR="00FB5955" w:rsidRPr="008B2656">
        <w:rPr>
          <w:rFonts w:ascii="Calibri"/>
          <w:sz w:val="18"/>
          <w:szCs w:val="18"/>
        </w:rPr>
        <w:t>–</w:t>
      </w:r>
      <w:r w:rsidR="00FB5955" w:rsidRPr="008B2656">
        <w:rPr>
          <w:rFonts w:ascii="Calibri"/>
          <w:sz w:val="18"/>
          <w:szCs w:val="18"/>
        </w:rPr>
        <w:t xml:space="preserve"> </w:t>
      </w:r>
      <w:proofErr w:type="spellStart"/>
      <w:r w:rsidR="00FB5955" w:rsidRPr="008B2656">
        <w:rPr>
          <w:rFonts w:ascii="Calibri"/>
          <w:sz w:val="18"/>
          <w:szCs w:val="18"/>
        </w:rPr>
        <w:t>Rafflebox</w:t>
      </w:r>
      <w:proofErr w:type="spellEnd"/>
      <w:r w:rsidR="00FB5955" w:rsidRPr="008B2656">
        <w:rPr>
          <w:rFonts w:ascii="Calibri"/>
          <w:sz w:val="18"/>
          <w:szCs w:val="18"/>
        </w:rPr>
        <w:t xml:space="preserve"> information</w:t>
      </w:r>
    </w:p>
    <w:p w14:paraId="612F9688" w14:textId="2CACD662" w:rsidR="00CF79B4" w:rsidRPr="00187A15" w:rsidRDefault="00187A15" w:rsidP="00187A15">
      <w:pPr>
        <w:pStyle w:val="ListParagraph"/>
        <w:numPr>
          <w:ilvl w:val="1"/>
          <w:numId w:val="21"/>
        </w:numPr>
        <w:tabs>
          <w:tab w:val="left" w:pos="360"/>
          <w:tab w:val="left" w:pos="900"/>
        </w:tabs>
        <w:spacing w:after="0" w:line="240" w:lineRule="auto"/>
        <w:rPr>
          <w:rFonts w:ascii="Calibr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 xml:space="preserve">    </w:t>
      </w:r>
      <w:r w:rsidR="00CF79B4" w:rsidRPr="00187A15">
        <w:rPr>
          <w:rFonts w:asciiTheme="minorHAnsi" w:hAnsiTheme="minorHAnsi"/>
          <w:sz w:val="18"/>
          <w:szCs w:val="18"/>
        </w:rPr>
        <w:t>Explore Grant</w:t>
      </w:r>
      <w:r w:rsidR="0066340B" w:rsidRPr="00187A15">
        <w:rPr>
          <w:rFonts w:asciiTheme="minorHAnsi" w:hAnsiTheme="minorHAnsi"/>
          <w:sz w:val="18"/>
          <w:szCs w:val="18"/>
        </w:rPr>
        <w:t xml:space="preserve"> opportunities.  </w:t>
      </w:r>
      <w:r w:rsidR="00D71C7D" w:rsidRPr="00187A15">
        <w:rPr>
          <w:rFonts w:asciiTheme="minorHAnsi" w:hAnsiTheme="minorHAnsi"/>
          <w:sz w:val="18"/>
          <w:szCs w:val="18"/>
        </w:rPr>
        <w:t>Such as Mosaic Nutrition Grants, Lion club</w:t>
      </w:r>
      <w:r w:rsidR="00BA1161">
        <w:rPr>
          <w:rFonts w:asciiTheme="minorHAnsi" w:hAnsiTheme="minorHAnsi"/>
          <w:sz w:val="18"/>
          <w:szCs w:val="18"/>
        </w:rPr>
        <w:t>, Painted Hand Casino</w:t>
      </w:r>
      <w:r w:rsidR="007809FE" w:rsidRPr="00187A15">
        <w:rPr>
          <w:rFonts w:asciiTheme="minorHAnsi" w:hAnsiTheme="minorHAnsi"/>
          <w:sz w:val="18"/>
          <w:szCs w:val="18"/>
        </w:rPr>
        <w:t xml:space="preserve">...create grant outline.  </w:t>
      </w:r>
    </w:p>
    <w:p w14:paraId="3570CC6F" w14:textId="4CC038B9" w:rsidR="008C7CBB" w:rsidRPr="00F52FFA" w:rsidRDefault="00187A15" w:rsidP="00F52FFA">
      <w:pPr>
        <w:pStyle w:val="ListParagraph"/>
        <w:numPr>
          <w:ilvl w:val="1"/>
          <w:numId w:val="21"/>
        </w:num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 xml:space="preserve">    </w:t>
      </w:r>
      <w:r w:rsidR="001164C1">
        <w:rPr>
          <w:rFonts w:asciiTheme="minorHAnsi" w:hAnsiTheme="minorHAnsi"/>
          <w:sz w:val="18"/>
          <w:szCs w:val="18"/>
        </w:rPr>
        <w:t xml:space="preserve">SCC promotional item </w:t>
      </w:r>
      <w:r w:rsidR="007E2A50">
        <w:rPr>
          <w:rFonts w:asciiTheme="minorHAnsi" w:hAnsiTheme="minorHAnsi"/>
          <w:sz w:val="18"/>
          <w:szCs w:val="18"/>
        </w:rPr>
        <w:t>–</w:t>
      </w:r>
      <w:r w:rsidR="001164C1">
        <w:rPr>
          <w:rFonts w:asciiTheme="minorHAnsi" w:hAnsiTheme="minorHAnsi"/>
          <w:sz w:val="18"/>
          <w:szCs w:val="18"/>
        </w:rPr>
        <w:t xml:space="preserve"> bookmark</w:t>
      </w:r>
      <w:r w:rsidR="007E2A50">
        <w:rPr>
          <w:rFonts w:asciiTheme="minorHAnsi" w:hAnsiTheme="minorHAnsi"/>
          <w:sz w:val="18"/>
          <w:szCs w:val="18"/>
        </w:rPr>
        <w:t xml:space="preserve"> – </w:t>
      </w:r>
      <w:proofErr w:type="gramStart"/>
      <w:r w:rsidR="007E2A50">
        <w:rPr>
          <w:rFonts w:asciiTheme="minorHAnsi" w:hAnsiTheme="minorHAnsi"/>
          <w:sz w:val="18"/>
          <w:szCs w:val="18"/>
        </w:rPr>
        <w:t>look into</w:t>
      </w:r>
      <w:proofErr w:type="gramEnd"/>
      <w:r w:rsidR="007E2A50">
        <w:rPr>
          <w:rFonts w:asciiTheme="minorHAnsi" w:hAnsiTheme="minorHAnsi"/>
          <w:sz w:val="18"/>
          <w:szCs w:val="18"/>
        </w:rPr>
        <w:t xml:space="preserve"> for support of literacy month in Jan. and the One </w:t>
      </w:r>
      <w:r w:rsidR="007A33E7">
        <w:rPr>
          <w:rFonts w:asciiTheme="minorHAnsi" w:hAnsiTheme="minorHAnsi"/>
          <w:sz w:val="18"/>
          <w:szCs w:val="18"/>
        </w:rPr>
        <w:t>School – One Book initiative.</w:t>
      </w:r>
    </w:p>
    <w:p w14:paraId="27054837" w14:textId="3E6156C7" w:rsidR="00665376" w:rsidRPr="00D13713" w:rsidRDefault="007A33E7" w:rsidP="00D13713">
      <w:pPr>
        <w:pStyle w:val="ListParagraph"/>
        <w:numPr>
          <w:ilvl w:val="1"/>
          <w:numId w:val="21"/>
        </w:num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 xml:space="preserve">    Teacher Appreciation ide</w:t>
      </w:r>
      <w:r w:rsidR="003445BE">
        <w:rPr>
          <w:rFonts w:asciiTheme="minorHAnsi" w:hAnsiTheme="minorHAnsi"/>
          <w:sz w:val="18"/>
          <w:szCs w:val="18"/>
        </w:rPr>
        <w:t>as.  Decision on how to proceed.</w:t>
      </w:r>
    </w:p>
    <w:p w14:paraId="3A69BF5B" w14:textId="41171AA0" w:rsidR="00D92B07" w:rsidRDefault="00D92B07" w:rsidP="00187A15">
      <w:pPr>
        <w:pStyle w:val="ListParagraph"/>
        <w:numPr>
          <w:ilvl w:val="1"/>
          <w:numId w:val="21"/>
        </w:num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 xml:space="preserve">    No Columbia School member will attend the </w:t>
      </w:r>
      <w:r w:rsidR="00E17511">
        <w:rPr>
          <w:rFonts w:asciiTheme="minorHAnsi" w:hAnsiTheme="minorHAnsi"/>
          <w:sz w:val="18"/>
          <w:szCs w:val="18"/>
        </w:rPr>
        <w:t xml:space="preserve">SCC Parent Conference </w:t>
      </w:r>
      <w:r w:rsidR="00DD29D3">
        <w:rPr>
          <w:rFonts w:asciiTheme="minorHAnsi" w:hAnsiTheme="minorHAnsi"/>
          <w:sz w:val="18"/>
          <w:szCs w:val="18"/>
        </w:rPr>
        <w:t>in North Battleford.</w:t>
      </w:r>
    </w:p>
    <w:p w14:paraId="2E653E53" w14:textId="4B2FBAF5" w:rsidR="003D538B" w:rsidRDefault="003D538B" w:rsidP="00187A15">
      <w:pPr>
        <w:pStyle w:val="ListParagraph"/>
        <w:numPr>
          <w:ilvl w:val="1"/>
          <w:numId w:val="21"/>
        </w:num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 xml:space="preserve">    Rhonda sent Christmas </w:t>
      </w:r>
      <w:r w:rsidR="00775B7F">
        <w:rPr>
          <w:rFonts w:asciiTheme="minorHAnsi" w:hAnsiTheme="minorHAnsi"/>
          <w:sz w:val="18"/>
          <w:szCs w:val="18"/>
        </w:rPr>
        <w:t xml:space="preserve">concert </w:t>
      </w:r>
      <w:r>
        <w:rPr>
          <w:rFonts w:asciiTheme="minorHAnsi" w:hAnsiTheme="minorHAnsi"/>
          <w:sz w:val="18"/>
          <w:szCs w:val="18"/>
        </w:rPr>
        <w:t>donation letter to Bryce to be printed on Co</w:t>
      </w:r>
      <w:r w:rsidR="00775B7F">
        <w:rPr>
          <w:rFonts w:asciiTheme="minorHAnsi" w:hAnsiTheme="minorHAnsi"/>
          <w:sz w:val="18"/>
          <w:szCs w:val="18"/>
        </w:rPr>
        <w:t>lum</w:t>
      </w:r>
      <w:r>
        <w:rPr>
          <w:rFonts w:asciiTheme="minorHAnsi" w:hAnsiTheme="minorHAnsi"/>
          <w:sz w:val="18"/>
          <w:szCs w:val="18"/>
        </w:rPr>
        <w:t>bia School letterhead prior to handing it out.</w:t>
      </w:r>
    </w:p>
    <w:p w14:paraId="15FF5FBE" w14:textId="66FA7620" w:rsidR="00775B7F" w:rsidRPr="00CF1262" w:rsidRDefault="00775B7F" w:rsidP="00187A15">
      <w:pPr>
        <w:pStyle w:val="ListParagraph"/>
        <w:numPr>
          <w:ilvl w:val="1"/>
          <w:numId w:val="21"/>
        </w:num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 xml:space="preserve">    Rhonda sent H</w:t>
      </w:r>
      <w:r w:rsidR="00D708C7">
        <w:rPr>
          <w:rFonts w:asciiTheme="minorHAnsi" w:hAnsiTheme="minorHAnsi"/>
          <w:sz w:val="18"/>
          <w:szCs w:val="18"/>
        </w:rPr>
        <w:t xml:space="preserve">oliday message to Bryce for distribution </w:t>
      </w:r>
      <w:r w:rsidR="003F66E0">
        <w:rPr>
          <w:rFonts w:asciiTheme="minorHAnsi" w:hAnsiTheme="minorHAnsi"/>
          <w:sz w:val="18"/>
          <w:szCs w:val="18"/>
        </w:rPr>
        <w:t xml:space="preserve">in the school newsletter.  Possibly share on Facebook and </w:t>
      </w:r>
      <w:proofErr w:type="spellStart"/>
      <w:r w:rsidR="003F66E0">
        <w:rPr>
          <w:rFonts w:asciiTheme="minorHAnsi" w:hAnsiTheme="minorHAnsi"/>
          <w:sz w:val="18"/>
          <w:szCs w:val="18"/>
        </w:rPr>
        <w:t>Edsby</w:t>
      </w:r>
      <w:proofErr w:type="spellEnd"/>
      <w:r w:rsidR="003F66E0">
        <w:rPr>
          <w:rFonts w:asciiTheme="minorHAnsi" w:hAnsiTheme="minorHAnsi"/>
          <w:sz w:val="18"/>
          <w:szCs w:val="18"/>
        </w:rPr>
        <w:t xml:space="preserve"> also.</w:t>
      </w:r>
    </w:p>
    <w:p w14:paraId="384A3BCA" w14:textId="77777777" w:rsidR="001F03C6" w:rsidRPr="00E771CF" w:rsidRDefault="001F03C6">
      <w:pPr>
        <w:tabs>
          <w:tab w:val="left" w:pos="360"/>
          <w:tab w:val="left" w:pos="900"/>
        </w:tabs>
        <w:spacing w:after="0" w:line="240" w:lineRule="auto"/>
        <w:ind w:left="720" w:hanging="360"/>
        <w:rPr>
          <w:sz w:val="18"/>
          <w:szCs w:val="18"/>
        </w:rPr>
      </w:pPr>
    </w:p>
    <w:p w14:paraId="12E47413" w14:textId="77777777" w:rsidR="00803813" w:rsidRPr="00E771CF" w:rsidRDefault="00250D20" w:rsidP="00187A15">
      <w:pPr>
        <w:pStyle w:val="ListParagraph"/>
        <w:numPr>
          <w:ilvl w:val="0"/>
          <w:numId w:val="21"/>
        </w:num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New Business</w:t>
      </w:r>
    </w:p>
    <w:p w14:paraId="23BA456E" w14:textId="7C541968" w:rsidR="00721E16" w:rsidRDefault="00BC0E48" w:rsidP="006D17FD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6.1</w:t>
      </w:r>
      <w:r w:rsidRPr="00E771CF">
        <w:rPr>
          <w:rFonts w:ascii="Calibri" w:hAnsiTheme="minorHAnsi"/>
          <w:sz w:val="18"/>
          <w:szCs w:val="18"/>
        </w:rPr>
        <w:tab/>
      </w:r>
      <w:r w:rsidR="00AF40CD">
        <w:rPr>
          <w:rFonts w:ascii="Calibri" w:hAnsiTheme="minorHAnsi"/>
          <w:sz w:val="18"/>
          <w:szCs w:val="18"/>
        </w:rPr>
        <w:t xml:space="preserve">Christmas </w:t>
      </w:r>
      <w:r w:rsidR="005E4A5A">
        <w:rPr>
          <w:rFonts w:ascii="Calibri" w:hAnsiTheme="minorHAnsi"/>
          <w:sz w:val="18"/>
          <w:szCs w:val="18"/>
        </w:rPr>
        <w:t>donations and 50/50.  What is the date</w:t>
      </w:r>
      <w:r w:rsidR="004561D3">
        <w:rPr>
          <w:rFonts w:ascii="Calibri" w:hAnsiTheme="minorHAnsi"/>
          <w:sz w:val="18"/>
          <w:szCs w:val="18"/>
        </w:rPr>
        <w:t xml:space="preserve">, who </w:t>
      </w:r>
      <w:proofErr w:type="gramStart"/>
      <w:r w:rsidR="004561D3">
        <w:rPr>
          <w:rFonts w:ascii="Calibri" w:hAnsiTheme="minorHAnsi"/>
          <w:sz w:val="18"/>
          <w:szCs w:val="18"/>
        </w:rPr>
        <w:t>is able to</w:t>
      </w:r>
      <w:proofErr w:type="gramEnd"/>
      <w:r w:rsidR="004561D3">
        <w:rPr>
          <w:rFonts w:ascii="Calibri" w:hAnsiTheme="minorHAnsi"/>
          <w:sz w:val="18"/>
          <w:szCs w:val="18"/>
        </w:rPr>
        <w:t xml:space="preserve"> </w:t>
      </w:r>
      <w:r w:rsidR="008B2656">
        <w:rPr>
          <w:rFonts w:ascii="Calibri" w:hAnsiTheme="minorHAnsi"/>
          <w:sz w:val="18"/>
          <w:szCs w:val="18"/>
        </w:rPr>
        <w:t>attend,</w:t>
      </w:r>
      <w:r w:rsidR="004561D3">
        <w:rPr>
          <w:rFonts w:ascii="Calibri" w:hAnsiTheme="minorHAnsi"/>
          <w:sz w:val="18"/>
          <w:szCs w:val="18"/>
        </w:rPr>
        <w:t xml:space="preserve"> and can you fill a SCC role?</w:t>
      </w:r>
    </w:p>
    <w:p w14:paraId="0C72A42B" w14:textId="70F57113" w:rsidR="00063FF7" w:rsidRDefault="008D7042" w:rsidP="003024D7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>
        <w:rPr>
          <w:rFonts w:ascii="Calibri" w:hAnsiTheme="minorHAnsi"/>
          <w:sz w:val="18"/>
          <w:szCs w:val="18"/>
        </w:rPr>
        <w:t>6.2</w:t>
      </w:r>
      <w:r>
        <w:rPr>
          <w:rFonts w:ascii="Calibri" w:hAnsiTheme="minorHAnsi"/>
          <w:sz w:val="18"/>
          <w:szCs w:val="18"/>
        </w:rPr>
        <w:tab/>
      </w:r>
      <w:r w:rsidR="004B0AA7">
        <w:rPr>
          <w:rFonts w:ascii="Calibri" w:hAnsiTheme="minorHAnsi"/>
          <w:sz w:val="18"/>
          <w:szCs w:val="18"/>
        </w:rPr>
        <w:t xml:space="preserve">Discussion of a second bank account for </w:t>
      </w:r>
      <w:proofErr w:type="spellStart"/>
      <w:r w:rsidR="004B0AA7">
        <w:rPr>
          <w:rFonts w:ascii="Calibri" w:hAnsiTheme="minorHAnsi"/>
          <w:sz w:val="18"/>
          <w:szCs w:val="18"/>
        </w:rPr>
        <w:t>Rafflebox</w:t>
      </w:r>
      <w:proofErr w:type="spellEnd"/>
      <w:r w:rsidR="00063FF7">
        <w:rPr>
          <w:rFonts w:ascii="Calibri" w:hAnsiTheme="minorHAnsi"/>
          <w:sz w:val="18"/>
          <w:szCs w:val="18"/>
        </w:rPr>
        <w:t xml:space="preserve"> </w:t>
      </w:r>
      <w:r w:rsidR="003024D7">
        <w:rPr>
          <w:rFonts w:ascii="Calibri" w:hAnsiTheme="minorHAnsi"/>
          <w:sz w:val="18"/>
          <w:szCs w:val="18"/>
        </w:rPr>
        <w:t>–</w:t>
      </w:r>
      <w:r w:rsidR="00063FF7">
        <w:rPr>
          <w:rFonts w:ascii="Calibri" w:hAnsiTheme="minorHAnsi"/>
          <w:sz w:val="18"/>
          <w:szCs w:val="18"/>
        </w:rPr>
        <w:t xml:space="preserve"> Fundraising</w:t>
      </w:r>
      <w:r w:rsidR="003024D7">
        <w:rPr>
          <w:rFonts w:ascii="Calibri" w:hAnsiTheme="minorHAnsi"/>
          <w:sz w:val="18"/>
          <w:szCs w:val="18"/>
        </w:rPr>
        <w:t>.</w:t>
      </w:r>
      <w:r w:rsidR="004B0AA7">
        <w:rPr>
          <w:rFonts w:ascii="Calibri" w:hAnsiTheme="minorHAnsi"/>
          <w:sz w:val="18"/>
          <w:szCs w:val="18"/>
        </w:rPr>
        <w:t xml:space="preserve">  </w:t>
      </w:r>
      <w:r w:rsidR="0058779B">
        <w:rPr>
          <w:rFonts w:ascii="Calibri" w:hAnsiTheme="minorHAnsi"/>
          <w:sz w:val="18"/>
          <w:szCs w:val="18"/>
        </w:rPr>
        <w:t xml:space="preserve">Will need to be approval in the minutes and designation of </w:t>
      </w:r>
      <w:r w:rsidR="003024D7">
        <w:rPr>
          <w:rFonts w:ascii="Calibri" w:hAnsiTheme="minorHAnsi"/>
          <w:sz w:val="18"/>
          <w:szCs w:val="18"/>
        </w:rPr>
        <w:tab/>
      </w:r>
    </w:p>
    <w:p w14:paraId="12FFDDF1" w14:textId="418A2EBB" w:rsidR="003024D7" w:rsidRDefault="003024D7" w:rsidP="003024D7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>
        <w:rPr>
          <w:rFonts w:ascii="Calibri" w:hAnsiTheme="minorHAnsi"/>
          <w:sz w:val="18"/>
          <w:szCs w:val="18"/>
        </w:rPr>
        <w:tab/>
      </w:r>
      <w:r w:rsidR="00ED2EA7">
        <w:rPr>
          <w:rFonts w:ascii="Calibri" w:hAnsiTheme="minorHAnsi"/>
          <w:sz w:val="18"/>
          <w:szCs w:val="18"/>
        </w:rPr>
        <w:t>s</w:t>
      </w:r>
      <w:r>
        <w:rPr>
          <w:rFonts w:ascii="Calibri" w:hAnsiTheme="minorHAnsi"/>
          <w:sz w:val="18"/>
          <w:szCs w:val="18"/>
        </w:rPr>
        <w:t>igning authority</w:t>
      </w:r>
      <w:r w:rsidR="00ED2EA7">
        <w:rPr>
          <w:rFonts w:ascii="Calibri" w:hAnsiTheme="minorHAnsi"/>
          <w:sz w:val="18"/>
          <w:szCs w:val="18"/>
        </w:rPr>
        <w:t xml:space="preserve"> clearly indicated.</w:t>
      </w:r>
    </w:p>
    <w:p w14:paraId="547F79C9" w14:textId="5A0AAAC4" w:rsidR="00105EBC" w:rsidRPr="001F73B7" w:rsidRDefault="00D13713" w:rsidP="00D13713">
      <w:pPr>
        <w:pStyle w:val="ListParagraph"/>
        <w:numPr>
          <w:ilvl w:val="1"/>
          <w:numId w:val="21"/>
        </w:num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sz w:val="18"/>
          <w:szCs w:val="18"/>
        </w:rPr>
      </w:pPr>
      <w:r>
        <w:rPr>
          <w:rFonts w:ascii="Calibri" w:hAnsiTheme="minorHAnsi"/>
          <w:sz w:val="18"/>
          <w:szCs w:val="18"/>
        </w:rPr>
        <w:t xml:space="preserve">    </w:t>
      </w:r>
      <w:r w:rsidR="00105EBC" w:rsidRPr="001F73B7">
        <w:rPr>
          <w:rFonts w:ascii="Calibri" w:hAnsiTheme="minorHAnsi"/>
          <w:sz w:val="18"/>
          <w:szCs w:val="18"/>
        </w:rPr>
        <w:t>Rhonda to attend GSSD Board Meeting on Nov. 17</w:t>
      </w:r>
      <w:r w:rsidR="00105EBC" w:rsidRPr="001F73B7">
        <w:rPr>
          <w:rFonts w:ascii="Calibri" w:hAnsiTheme="minorHAnsi"/>
          <w:sz w:val="18"/>
          <w:szCs w:val="18"/>
          <w:vertAlign w:val="superscript"/>
        </w:rPr>
        <w:t>th</w:t>
      </w:r>
      <w:r w:rsidR="00105EBC" w:rsidRPr="001F73B7">
        <w:rPr>
          <w:rFonts w:ascii="Calibri" w:hAnsiTheme="minorHAnsi"/>
          <w:sz w:val="18"/>
          <w:szCs w:val="18"/>
        </w:rPr>
        <w:t xml:space="preserve"> – SCC Profes</w:t>
      </w:r>
      <w:r w:rsidR="00BC7693" w:rsidRPr="001F73B7">
        <w:rPr>
          <w:rFonts w:ascii="Calibri" w:hAnsiTheme="minorHAnsi"/>
          <w:sz w:val="18"/>
          <w:szCs w:val="18"/>
        </w:rPr>
        <w:t>s</w:t>
      </w:r>
      <w:r w:rsidR="00105EBC" w:rsidRPr="001F73B7">
        <w:rPr>
          <w:rFonts w:ascii="Calibri" w:hAnsiTheme="minorHAnsi"/>
          <w:sz w:val="18"/>
          <w:szCs w:val="18"/>
        </w:rPr>
        <w:t>ion</w:t>
      </w:r>
      <w:r w:rsidR="007D64B3" w:rsidRPr="001F73B7">
        <w:rPr>
          <w:rFonts w:ascii="Calibri" w:hAnsiTheme="minorHAnsi"/>
          <w:sz w:val="18"/>
          <w:szCs w:val="18"/>
        </w:rPr>
        <w:t>al Development Modules are on the agenda</w:t>
      </w:r>
      <w:r w:rsidR="001F73B7" w:rsidRPr="001F73B7">
        <w:rPr>
          <w:rFonts w:ascii="Calibri" w:hAnsiTheme="minorHAnsi"/>
          <w:sz w:val="18"/>
          <w:szCs w:val="18"/>
        </w:rPr>
        <w:t xml:space="preserve">.  Rhonda </w:t>
      </w:r>
    </w:p>
    <w:p w14:paraId="2BF49386" w14:textId="1F2F4556" w:rsidR="007A25D5" w:rsidRPr="006D17FD" w:rsidRDefault="00D13713" w:rsidP="00F52FFA">
      <w:pPr>
        <w:pStyle w:val="ListParagraph"/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>
        <w:rPr>
          <w:rFonts w:ascii="Calibri" w:hAnsiTheme="minorHAnsi"/>
          <w:sz w:val="18"/>
          <w:szCs w:val="18"/>
        </w:rPr>
        <w:t xml:space="preserve">             Will follow up on inquiry for SCC member honorarium.  </w:t>
      </w:r>
    </w:p>
    <w:p w14:paraId="79C69460" w14:textId="77777777" w:rsidR="006D46D1" w:rsidRPr="00E771CF" w:rsidRDefault="006D46D1" w:rsidP="006D46D1">
      <w:pPr>
        <w:pStyle w:val="ListParagraph"/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</w:p>
    <w:p w14:paraId="3C0645E8" w14:textId="77777777" w:rsidR="00721E16" w:rsidRPr="00E771CF" w:rsidRDefault="00250D20" w:rsidP="00187A15">
      <w:pPr>
        <w:pStyle w:val="ListParagraph"/>
        <w:numPr>
          <w:ilvl w:val="0"/>
          <w:numId w:val="21"/>
        </w:num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Reports</w:t>
      </w:r>
    </w:p>
    <w:p w14:paraId="57B4B0EB" w14:textId="77777777" w:rsidR="00473159" w:rsidRPr="00E771CF" w:rsidRDefault="00250D20" w:rsidP="00473159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 xml:space="preserve">7.1 </w:t>
      </w:r>
      <w:r w:rsidRPr="00E771CF">
        <w:rPr>
          <w:rFonts w:ascii="Calibri" w:hAnsiTheme="minorHAnsi"/>
          <w:sz w:val="18"/>
          <w:szCs w:val="18"/>
        </w:rPr>
        <w:tab/>
        <w:t>Teacher Report</w:t>
      </w:r>
    </w:p>
    <w:p w14:paraId="49F406D4" w14:textId="77777777" w:rsidR="006544A5" w:rsidRPr="00E771CF" w:rsidRDefault="00250D20" w:rsidP="004428D1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2</w:t>
      </w:r>
      <w:r w:rsidRPr="00E771CF">
        <w:rPr>
          <w:rFonts w:ascii="Calibri" w:hAnsiTheme="minorHAnsi"/>
          <w:sz w:val="18"/>
          <w:szCs w:val="18"/>
        </w:rPr>
        <w:tab/>
        <w:t>Chairperson’s Report</w:t>
      </w:r>
    </w:p>
    <w:p w14:paraId="31B6DC97" w14:textId="22317698" w:rsidR="004428D1" w:rsidRDefault="00250D20" w:rsidP="004428D1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ab/>
        <w:t>-</w:t>
      </w:r>
      <w:r w:rsidR="00DB7B86" w:rsidRPr="00E771CF">
        <w:rPr>
          <w:rFonts w:ascii="Calibri" w:hAnsiTheme="minorHAnsi"/>
          <w:sz w:val="18"/>
          <w:szCs w:val="18"/>
        </w:rPr>
        <w:t>See above information</w:t>
      </w:r>
      <w:r w:rsidR="003A69B3" w:rsidRPr="00E771CF">
        <w:rPr>
          <w:rFonts w:ascii="Calibri" w:hAnsiTheme="minorHAnsi"/>
          <w:sz w:val="18"/>
          <w:szCs w:val="18"/>
        </w:rPr>
        <w:t xml:space="preserve"> to follow up items.</w:t>
      </w:r>
    </w:p>
    <w:p w14:paraId="5E9F65E1" w14:textId="224F5F17" w:rsidR="00AC1BCC" w:rsidRPr="00E771CF" w:rsidRDefault="00AC1BCC" w:rsidP="004428D1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>
        <w:rPr>
          <w:rFonts w:ascii="Calibri" w:hAnsiTheme="minorHAnsi"/>
          <w:sz w:val="18"/>
          <w:szCs w:val="18"/>
        </w:rPr>
        <w:tab/>
        <w:t>-Colu</w:t>
      </w:r>
      <w:r w:rsidR="00777B01">
        <w:rPr>
          <w:rFonts w:ascii="Calibri" w:hAnsiTheme="minorHAnsi"/>
          <w:sz w:val="18"/>
          <w:szCs w:val="18"/>
        </w:rPr>
        <w:t>m</w:t>
      </w:r>
      <w:r>
        <w:rPr>
          <w:rFonts w:ascii="Calibri" w:hAnsiTheme="minorHAnsi"/>
          <w:sz w:val="18"/>
          <w:szCs w:val="18"/>
        </w:rPr>
        <w:t>bia School Community Council Constitution Assessment of Operations</w:t>
      </w:r>
      <w:r w:rsidR="00777B01">
        <w:rPr>
          <w:rFonts w:ascii="Calibri" w:hAnsiTheme="minorHAnsi"/>
          <w:sz w:val="18"/>
          <w:szCs w:val="18"/>
        </w:rPr>
        <w:t xml:space="preserve"> 2022</w:t>
      </w:r>
      <w:r w:rsidR="00B54D55">
        <w:rPr>
          <w:rFonts w:ascii="Calibri" w:hAnsiTheme="minorHAnsi"/>
          <w:sz w:val="18"/>
          <w:szCs w:val="18"/>
        </w:rPr>
        <w:t xml:space="preserve">.  </w:t>
      </w:r>
      <w:r w:rsidR="00CC0D62">
        <w:rPr>
          <w:rFonts w:ascii="Calibri" w:hAnsiTheme="minorHAnsi"/>
          <w:sz w:val="18"/>
          <w:szCs w:val="18"/>
        </w:rPr>
        <w:t>Discussion on strategies to respond.</w:t>
      </w:r>
    </w:p>
    <w:p w14:paraId="4F396412" w14:textId="77777777" w:rsidR="00721E16" w:rsidRPr="00E771CF" w:rsidRDefault="00250D20" w:rsidP="006544A5">
      <w:pPr>
        <w:pStyle w:val="ListParagraph"/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3</w:t>
      </w:r>
      <w:r w:rsidRPr="00E771CF">
        <w:rPr>
          <w:rFonts w:ascii="Calibri" w:hAnsiTheme="minorHAnsi"/>
          <w:sz w:val="18"/>
          <w:szCs w:val="18"/>
        </w:rPr>
        <w:tab/>
        <w:t xml:space="preserve">Principal’s Report </w:t>
      </w:r>
    </w:p>
    <w:p w14:paraId="67C0F0DC" w14:textId="77777777" w:rsidR="00721E16" w:rsidRPr="00E771CF" w:rsidRDefault="00250D20" w:rsidP="00721E16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4</w:t>
      </w:r>
      <w:r w:rsidRPr="00E771CF">
        <w:rPr>
          <w:rFonts w:ascii="Calibri" w:hAnsiTheme="minorHAnsi"/>
          <w:sz w:val="18"/>
          <w:szCs w:val="18"/>
        </w:rPr>
        <w:tab/>
        <w:t>Treasurer’s Report</w:t>
      </w:r>
    </w:p>
    <w:p w14:paraId="6FE51E75" w14:textId="77777777" w:rsidR="00721E16" w:rsidRPr="00E771CF" w:rsidRDefault="00250D20" w:rsidP="00721E16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5</w:t>
      </w:r>
      <w:r w:rsidRPr="00E771CF">
        <w:rPr>
          <w:rFonts w:ascii="Calibri" w:hAnsiTheme="minorHAnsi"/>
          <w:sz w:val="18"/>
          <w:szCs w:val="18"/>
        </w:rPr>
        <w:tab/>
        <w:t>GSSD Trustee’s Report</w:t>
      </w:r>
    </w:p>
    <w:p w14:paraId="43CE55FB" w14:textId="77777777" w:rsidR="00721E16" w:rsidRPr="00E771CF" w:rsidRDefault="00250D20" w:rsidP="00721E16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6</w:t>
      </w:r>
      <w:r w:rsidRPr="00E771CF">
        <w:rPr>
          <w:rFonts w:ascii="Calibri" w:hAnsiTheme="minorHAnsi"/>
          <w:sz w:val="18"/>
          <w:szCs w:val="18"/>
        </w:rPr>
        <w:tab/>
        <w:t>Communications Report</w:t>
      </w:r>
    </w:p>
    <w:p w14:paraId="5DC5522D" w14:textId="77777777" w:rsidR="00473159" w:rsidRPr="00E771CF" w:rsidRDefault="00250D20" w:rsidP="00473159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7</w:t>
      </w:r>
      <w:r w:rsidRPr="00E771CF">
        <w:rPr>
          <w:rFonts w:ascii="Calibri" w:hAnsiTheme="minorHAnsi"/>
          <w:sz w:val="18"/>
          <w:szCs w:val="18"/>
        </w:rPr>
        <w:tab/>
        <w:t>Community Member Report</w:t>
      </w:r>
    </w:p>
    <w:p w14:paraId="75EE79F0" w14:textId="77777777" w:rsidR="00D74566" w:rsidRPr="00E771CF" w:rsidRDefault="00250D20" w:rsidP="00903D5C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8</w:t>
      </w:r>
      <w:r w:rsidRPr="00E771CF">
        <w:rPr>
          <w:rFonts w:ascii="Calibri" w:hAnsiTheme="minorHAnsi"/>
          <w:sz w:val="18"/>
          <w:szCs w:val="18"/>
        </w:rPr>
        <w:tab/>
        <w:t>Committee Reports</w:t>
      </w:r>
    </w:p>
    <w:p w14:paraId="58C8D41D" w14:textId="77777777" w:rsidR="00473159" w:rsidRPr="00E771CF" w:rsidRDefault="00250D20" w:rsidP="00903D5C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9</w:t>
      </w:r>
      <w:r w:rsidRPr="00E771CF">
        <w:rPr>
          <w:rFonts w:ascii="Calibri" w:hAnsiTheme="minorHAnsi"/>
          <w:sz w:val="18"/>
          <w:szCs w:val="18"/>
        </w:rPr>
        <w:tab/>
        <w:t>Secretary Report</w:t>
      </w:r>
    </w:p>
    <w:p w14:paraId="2B7E33FA" w14:textId="77777777" w:rsidR="00473159" w:rsidRPr="00E771CF" w:rsidRDefault="00250D20" w:rsidP="00473159">
      <w:pPr>
        <w:pStyle w:val="ListParagraph"/>
        <w:numPr>
          <w:ilvl w:val="0"/>
          <w:numId w:val="18"/>
        </w:num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Summary of meeting survey feedback</w:t>
      </w:r>
    </w:p>
    <w:p w14:paraId="239CD6B0" w14:textId="77777777" w:rsidR="00721E16" w:rsidRPr="00E771CF" w:rsidRDefault="00000000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sz w:val="18"/>
          <w:szCs w:val="18"/>
        </w:rPr>
      </w:pPr>
    </w:p>
    <w:p w14:paraId="31B544FD" w14:textId="6168EF62" w:rsidR="00473159" w:rsidRPr="00E771CF" w:rsidRDefault="00250D20" w:rsidP="00187A15">
      <w:pPr>
        <w:pStyle w:val="ListParagraph"/>
        <w:numPr>
          <w:ilvl w:val="0"/>
          <w:numId w:val="21"/>
        </w:num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 xml:space="preserve">Next Meeting </w:t>
      </w:r>
      <w:r w:rsidR="00AF2617">
        <w:rPr>
          <w:rFonts w:ascii="Calibri" w:hAnsiTheme="minorHAnsi"/>
          <w:b/>
          <w:sz w:val="18"/>
          <w:szCs w:val="18"/>
        </w:rPr>
        <w:t xml:space="preserve">– </w:t>
      </w:r>
      <w:r w:rsidR="005A59DB">
        <w:rPr>
          <w:rFonts w:ascii="Calibri" w:hAnsiTheme="minorHAnsi"/>
          <w:b/>
          <w:sz w:val="18"/>
          <w:szCs w:val="18"/>
        </w:rPr>
        <w:t>Jan?</w:t>
      </w:r>
      <w:r w:rsidR="00E6603D">
        <w:rPr>
          <w:rFonts w:ascii="Calibri" w:hAnsiTheme="minorHAnsi"/>
          <w:b/>
          <w:sz w:val="18"/>
          <w:szCs w:val="18"/>
        </w:rPr>
        <w:t xml:space="preserve"> Time?</w:t>
      </w:r>
    </w:p>
    <w:p w14:paraId="12246745" w14:textId="77777777" w:rsidR="00721E16" w:rsidRPr="00E771CF" w:rsidRDefault="00000000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</w:p>
    <w:p w14:paraId="199A6EE0" w14:textId="77777777" w:rsidR="00721E16" w:rsidRPr="00E771CF" w:rsidRDefault="00250D20" w:rsidP="00187A15">
      <w:pPr>
        <w:pStyle w:val="ListParagraph"/>
        <w:numPr>
          <w:ilvl w:val="0"/>
          <w:numId w:val="21"/>
        </w:num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Adjournment</w:t>
      </w:r>
    </w:p>
    <w:p w14:paraId="549C52AD" w14:textId="77777777" w:rsidR="00721E16" w:rsidRPr="00E771CF" w:rsidRDefault="00000000" w:rsidP="00725E53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sz w:val="18"/>
          <w:szCs w:val="18"/>
        </w:rPr>
      </w:pPr>
    </w:p>
    <w:sectPr w:rsidR="00721E16" w:rsidRPr="00E771CF" w:rsidSect="009446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080" w:right="1080" w:bottom="144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F5EB2F" w14:textId="77777777" w:rsidR="00104F10" w:rsidRDefault="00104F10" w:rsidP="00AE549D">
      <w:pPr>
        <w:spacing w:after="0" w:line="240" w:lineRule="auto"/>
      </w:pPr>
      <w:r>
        <w:separator/>
      </w:r>
    </w:p>
  </w:endnote>
  <w:endnote w:type="continuationSeparator" w:id="0">
    <w:p w14:paraId="44E18DA7" w14:textId="77777777" w:rsidR="00104F10" w:rsidRDefault="00104F10" w:rsidP="00AE5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0D11D" w14:textId="77777777" w:rsidR="008E3409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5B18A" w14:textId="77777777" w:rsidR="007F2EA9" w:rsidRPr="009446B7" w:rsidRDefault="00000000">
    <w:pPr>
      <w:pStyle w:val="Footer"/>
      <w:rPr>
        <w:rFonts w:asciiTheme="minorHAnsi" w:hAnsiTheme="minorHAns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2B2C8" w14:textId="77777777" w:rsidR="008E3409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90BE2" w14:textId="77777777" w:rsidR="00104F10" w:rsidRDefault="00104F10" w:rsidP="00AE549D">
      <w:pPr>
        <w:spacing w:after="0" w:line="240" w:lineRule="auto"/>
      </w:pPr>
      <w:r>
        <w:separator/>
      </w:r>
    </w:p>
  </w:footnote>
  <w:footnote w:type="continuationSeparator" w:id="0">
    <w:p w14:paraId="5D2D71E1" w14:textId="77777777" w:rsidR="00104F10" w:rsidRDefault="00104F10" w:rsidP="00AE5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E65C1" w14:textId="77777777" w:rsidR="008E3409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31197" w14:textId="77777777" w:rsidR="007F2EA9" w:rsidRDefault="00000000" w:rsidP="00AE549D">
    <w:pPr>
      <w:pStyle w:val="Header"/>
      <w:tabs>
        <w:tab w:val="clear" w:pos="4680"/>
        <w:tab w:val="clear" w:pos="9360"/>
        <w:tab w:val="left" w:pos="2861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7BFAA" w14:textId="77777777" w:rsidR="008E3409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27FE3"/>
    <w:multiLevelType w:val="hybridMultilevel"/>
    <w:tmpl w:val="01B035B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E0608"/>
    <w:multiLevelType w:val="hybridMultilevel"/>
    <w:tmpl w:val="3266D03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C34411"/>
    <w:multiLevelType w:val="multilevel"/>
    <w:tmpl w:val="FFFFFFFF"/>
    <w:lvl w:ilvl="0">
      <w:start w:val="5"/>
      <w:numFmt w:val="decimal"/>
      <w:lvlText w:val="%1"/>
      <w:lvlJc w:val="left"/>
      <w:pPr>
        <w:ind w:left="360" w:hanging="360"/>
      </w:pPr>
      <w:rPr>
        <w:rFonts w:hAnsiTheme="minorHAnsi"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AnsiTheme="minorHAnsi"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AnsiTheme="minorHAnsi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AnsiTheme="minorHAnsi"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AnsiTheme="minorHAnsi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AnsiTheme="minorHAnsi"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AnsiTheme="minorHAnsi"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AnsiTheme="minorHAnsi"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AnsiTheme="minorHAnsi" w:hint="default"/>
      </w:rPr>
    </w:lvl>
  </w:abstractNum>
  <w:abstractNum w:abstractNumId="3" w15:restartNumberingAfterBreak="0">
    <w:nsid w:val="24E80799"/>
    <w:multiLevelType w:val="hybridMultilevel"/>
    <w:tmpl w:val="6B925EAA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B27331"/>
    <w:multiLevelType w:val="hybridMultilevel"/>
    <w:tmpl w:val="F3E8AA0C"/>
    <w:lvl w:ilvl="0" w:tplc="D20465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073B83"/>
    <w:multiLevelType w:val="hybridMultilevel"/>
    <w:tmpl w:val="4F2A4F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7B751E"/>
    <w:multiLevelType w:val="hybridMultilevel"/>
    <w:tmpl w:val="98009C1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FC69BF"/>
    <w:multiLevelType w:val="hybridMultilevel"/>
    <w:tmpl w:val="2AB8511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483FB0"/>
    <w:multiLevelType w:val="hybridMultilevel"/>
    <w:tmpl w:val="BABC5AD2"/>
    <w:lvl w:ilvl="0" w:tplc="1009000F">
      <w:start w:val="1"/>
      <w:numFmt w:val="decimal"/>
      <w:lvlText w:val="%1."/>
      <w:lvlJc w:val="left"/>
      <w:pPr>
        <w:ind w:left="63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0D0225"/>
    <w:multiLevelType w:val="hybridMultilevel"/>
    <w:tmpl w:val="FFFFFFFF"/>
    <w:lvl w:ilvl="0" w:tplc="F760B4AA">
      <w:start w:val="1"/>
      <w:numFmt w:val="decimal"/>
      <w:lvlText w:val="%1."/>
      <w:lvlJc w:val="left"/>
      <w:pPr>
        <w:ind w:left="720" w:hanging="360"/>
      </w:pPr>
    </w:lvl>
    <w:lvl w:ilvl="1" w:tplc="95008766">
      <w:start w:val="1"/>
      <w:numFmt w:val="decimal"/>
      <w:lvlText w:val="%2."/>
      <w:lvlJc w:val="left"/>
      <w:pPr>
        <w:ind w:left="1440" w:hanging="1080"/>
      </w:pPr>
    </w:lvl>
    <w:lvl w:ilvl="2" w:tplc="C958EE80">
      <w:start w:val="1"/>
      <w:numFmt w:val="decimal"/>
      <w:lvlText w:val="%3."/>
      <w:lvlJc w:val="left"/>
      <w:pPr>
        <w:ind w:left="2160" w:hanging="1980"/>
      </w:pPr>
    </w:lvl>
    <w:lvl w:ilvl="3" w:tplc="51FA5DAE">
      <w:start w:val="1"/>
      <w:numFmt w:val="decimal"/>
      <w:lvlText w:val="%4."/>
      <w:lvlJc w:val="left"/>
      <w:pPr>
        <w:ind w:left="2880" w:hanging="2520"/>
      </w:pPr>
    </w:lvl>
    <w:lvl w:ilvl="4" w:tplc="2F809632">
      <w:start w:val="1"/>
      <w:numFmt w:val="decimal"/>
      <w:lvlText w:val="%5."/>
      <w:lvlJc w:val="left"/>
      <w:pPr>
        <w:ind w:left="3600" w:hanging="3240"/>
      </w:pPr>
    </w:lvl>
    <w:lvl w:ilvl="5" w:tplc="90B4DEAC">
      <w:start w:val="1"/>
      <w:numFmt w:val="decimal"/>
      <w:lvlText w:val="%6."/>
      <w:lvlJc w:val="left"/>
      <w:pPr>
        <w:ind w:left="4320" w:hanging="4140"/>
      </w:pPr>
    </w:lvl>
    <w:lvl w:ilvl="6" w:tplc="F078D95A">
      <w:start w:val="1"/>
      <w:numFmt w:val="decimal"/>
      <w:lvlText w:val="%7."/>
      <w:lvlJc w:val="left"/>
      <w:pPr>
        <w:ind w:left="5040" w:hanging="4680"/>
      </w:pPr>
    </w:lvl>
    <w:lvl w:ilvl="7" w:tplc="027EF8E6">
      <w:start w:val="1"/>
      <w:numFmt w:val="decimal"/>
      <w:lvlText w:val="%8."/>
      <w:lvlJc w:val="left"/>
      <w:pPr>
        <w:ind w:left="5760" w:hanging="5400"/>
      </w:pPr>
    </w:lvl>
    <w:lvl w:ilvl="8" w:tplc="371A4D56">
      <w:start w:val="1"/>
      <w:numFmt w:val="decimal"/>
      <w:lvlText w:val="%9."/>
      <w:lvlJc w:val="left"/>
      <w:pPr>
        <w:ind w:left="6480" w:hanging="6300"/>
      </w:pPr>
    </w:lvl>
  </w:abstractNum>
  <w:abstractNum w:abstractNumId="10" w15:restartNumberingAfterBreak="0">
    <w:nsid w:val="57314CF6"/>
    <w:multiLevelType w:val="hybridMultilevel"/>
    <w:tmpl w:val="3DE00422"/>
    <w:lvl w:ilvl="0" w:tplc="10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7B2FD6"/>
    <w:multiLevelType w:val="hybridMultilevel"/>
    <w:tmpl w:val="DD30F84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1DF73CA"/>
    <w:multiLevelType w:val="multilevel"/>
    <w:tmpl w:val="BCEA154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628024AF"/>
    <w:multiLevelType w:val="hybridMultilevel"/>
    <w:tmpl w:val="160AFC2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D8F56B7"/>
    <w:multiLevelType w:val="hybridMultilevel"/>
    <w:tmpl w:val="08BA2C10"/>
    <w:lvl w:ilvl="0" w:tplc="10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6EBB389A"/>
    <w:multiLevelType w:val="hybridMultilevel"/>
    <w:tmpl w:val="5178F67A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1B1009"/>
    <w:multiLevelType w:val="multilevel"/>
    <w:tmpl w:val="77DA46BC"/>
    <w:lvl w:ilvl="0">
      <w:start w:val="1"/>
      <w:numFmt w:val="decimal"/>
      <w:lvlText w:val="%1."/>
      <w:lvlJc w:val="left"/>
      <w:pPr>
        <w:ind w:left="630" w:hanging="360"/>
      </w:pPr>
    </w:lvl>
    <w:lvl w:ilvl="1">
      <w:start w:val="5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1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790" w:hanging="1800"/>
      </w:pPr>
      <w:rPr>
        <w:rFonts w:hint="default"/>
      </w:rPr>
    </w:lvl>
  </w:abstractNum>
  <w:abstractNum w:abstractNumId="17" w15:restartNumberingAfterBreak="0">
    <w:nsid w:val="74AC2A18"/>
    <w:multiLevelType w:val="hybridMultilevel"/>
    <w:tmpl w:val="2FB0FE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F1366D"/>
    <w:multiLevelType w:val="hybridMultilevel"/>
    <w:tmpl w:val="3ED4D7E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D90142"/>
    <w:multiLevelType w:val="hybridMultilevel"/>
    <w:tmpl w:val="DDF6AAE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5494218">
    <w:abstractNumId w:val="10"/>
  </w:num>
  <w:num w:numId="2" w16cid:durableId="387799084">
    <w:abstractNumId w:val="5"/>
  </w:num>
  <w:num w:numId="3" w16cid:durableId="2054888405">
    <w:abstractNumId w:val="7"/>
  </w:num>
  <w:num w:numId="4" w16cid:durableId="739912430">
    <w:abstractNumId w:val="0"/>
  </w:num>
  <w:num w:numId="5" w16cid:durableId="1501657553">
    <w:abstractNumId w:val="18"/>
  </w:num>
  <w:num w:numId="6" w16cid:durableId="1587154146">
    <w:abstractNumId w:val="3"/>
  </w:num>
  <w:num w:numId="7" w16cid:durableId="1631402684">
    <w:abstractNumId w:val="15"/>
  </w:num>
  <w:num w:numId="8" w16cid:durableId="1887140432">
    <w:abstractNumId w:val="3"/>
  </w:num>
  <w:num w:numId="9" w16cid:durableId="1415279309">
    <w:abstractNumId w:val="15"/>
  </w:num>
  <w:num w:numId="10" w16cid:durableId="1686059619">
    <w:abstractNumId w:val="16"/>
  </w:num>
  <w:num w:numId="11" w16cid:durableId="612790743">
    <w:abstractNumId w:val="4"/>
  </w:num>
  <w:num w:numId="12" w16cid:durableId="106044752">
    <w:abstractNumId w:val="6"/>
  </w:num>
  <w:num w:numId="13" w16cid:durableId="649871368">
    <w:abstractNumId w:val="17"/>
  </w:num>
  <w:num w:numId="14" w16cid:durableId="1354039970">
    <w:abstractNumId w:val="8"/>
  </w:num>
  <w:num w:numId="15" w16cid:durableId="316416731">
    <w:abstractNumId w:val="13"/>
  </w:num>
  <w:num w:numId="16" w16cid:durableId="2007247456">
    <w:abstractNumId w:val="19"/>
  </w:num>
  <w:num w:numId="17" w16cid:durableId="1923837027">
    <w:abstractNumId w:val="14"/>
  </w:num>
  <w:num w:numId="18" w16cid:durableId="1169448275">
    <w:abstractNumId w:val="1"/>
  </w:num>
  <w:num w:numId="19" w16cid:durableId="1998144914">
    <w:abstractNumId w:val="11"/>
  </w:num>
  <w:num w:numId="20" w16cid:durableId="1967658468">
    <w:abstractNumId w:val="9"/>
  </w:num>
  <w:num w:numId="21" w16cid:durableId="124079274">
    <w:abstractNumId w:val="2"/>
  </w:num>
  <w:num w:numId="22" w16cid:durableId="75093137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wNbAwMjMyMjYyMDNQ0lEKTi0uzszPAykwrgUAJyjHKiwAAAA="/>
  </w:docVars>
  <w:rsids>
    <w:rsidRoot w:val="001F03C6"/>
    <w:rsid w:val="00025769"/>
    <w:rsid w:val="00030942"/>
    <w:rsid w:val="0006118C"/>
    <w:rsid w:val="00063FF7"/>
    <w:rsid w:val="00074756"/>
    <w:rsid w:val="00084CD0"/>
    <w:rsid w:val="00092377"/>
    <w:rsid w:val="00095A76"/>
    <w:rsid w:val="000C1C6B"/>
    <w:rsid w:val="000D2F1B"/>
    <w:rsid w:val="000D44CE"/>
    <w:rsid w:val="000D6CB6"/>
    <w:rsid w:val="000E0328"/>
    <w:rsid w:val="000F6DBE"/>
    <w:rsid w:val="00104F10"/>
    <w:rsid w:val="00105BD6"/>
    <w:rsid w:val="00105EBC"/>
    <w:rsid w:val="001164C1"/>
    <w:rsid w:val="001252C6"/>
    <w:rsid w:val="00187A15"/>
    <w:rsid w:val="001F03C6"/>
    <w:rsid w:val="001F4C8B"/>
    <w:rsid w:val="001F73B7"/>
    <w:rsid w:val="001F7D4F"/>
    <w:rsid w:val="00204C7E"/>
    <w:rsid w:val="002166F2"/>
    <w:rsid w:val="00240D19"/>
    <w:rsid w:val="00241287"/>
    <w:rsid w:val="00250D20"/>
    <w:rsid w:val="00251368"/>
    <w:rsid w:val="00281E50"/>
    <w:rsid w:val="00292E7E"/>
    <w:rsid w:val="002945E8"/>
    <w:rsid w:val="002B0DAA"/>
    <w:rsid w:val="002B17BC"/>
    <w:rsid w:val="002D2AC0"/>
    <w:rsid w:val="002E1D4A"/>
    <w:rsid w:val="002F5E2E"/>
    <w:rsid w:val="0030110C"/>
    <w:rsid w:val="003024D7"/>
    <w:rsid w:val="0034387B"/>
    <w:rsid w:val="003445BE"/>
    <w:rsid w:val="003847D9"/>
    <w:rsid w:val="003A69B3"/>
    <w:rsid w:val="003D19F4"/>
    <w:rsid w:val="003D538B"/>
    <w:rsid w:val="003F66E0"/>
    <w:rsid w:val="004237B7"/>
    <w:rsid w:val="004431BA"/>
    <w:rsid w:val="004561D3"/>
    <w:rsid w:val="00497549"/>
    <w:rsid w:val="004B0AA7"/>
    <w:rsid w:val="004D7E5A"/>
    <w:rsid w:val="004E11E7"/>
    <w:rsid w:val="004E51B0"/>
    <w:rsid w:val="004F7286"/>
    <w:rsid w:val="00510A98"/>
    <w:rsid w:val="00512ED0"/>
    <w:rsid w:val="00520B1A"/>
    <w:rsid w:val="0053662F"/>
    <w:rsid w:val="00552D81"/>
    <w:rsid w:val="00572D95"/>
    <w:rsid w:val="0058779B"/>
    <w:rsid w:val="005A59DB"/>
    <w:rsid w:val="005B2A25"/>
    <w:rsid w:val="005E4A5A"/>
    <w:rsid w:val="00647BCC"/>
    <w:rsid w:val="0066340B"/>
    <w:rsid w:val="00665376"/>
    <w:rsid w:val="006756F1"/>
    <w:rsid w:val="006C728B"/>
    <w:rsid w:val="006D17FD"/>
    <w:rsid w:val="006D30DB"/>
    <w:rsid w:val="006D46D1"/>
    <w:rsid w:val="006F0950"/>
    <w:rsid w:val="006F6F96"/>
    <w:rsid w:val="007358C1"/>
    <w:rsid w:val="00751A9D"/>
    <w:rsid w:val="00763638"/>
    <w:rsid w:val="007743A9"/>
    <w:rsid w:val="00775B7F"/>
    <w:rsid w:val="00777B01"/>
    <w:rsid w:val="007809FE"/>
    <w:rsid w:val="007A25D5"/>
    <w:rsid w:val="007A33E7"/>
    <w:rsid w:val="007A57A4"/>
    <w:rsid w:val="007C4070"/>
    <w:rsid w:val="007C62D1"/>
    <w:rsid w:val="007D64B3"/>
    <w:rsid w:val="007E2A50"/>
    <w:rsid w:val="007F1E93"/>
    <w:rsid w:val="007F4EF0"/>
    <w:rsid w:val="00820660"/>
    <w:rsid w:val="00831A0B"/>
    <w:rsid w:val="0084059C"/>
    <w:rsid w:val="0086637F"/>
    <w:rsid w:val="00882145"/>
    <w:rsid w:val="008851DF"/>
    <w:rsid w:val="00885FAA"/>
    <w:rsid w:val="008928E1"/>
    <w:rsid w:val="008B2656"/>
    <w:rsid w:val="008C7CBB"/>
    <w:rsid w:val="008D7042"/>
    <w:rsid w:val="008E7235"/>
    <w:rsid w:val="00937E64"/>
    <w:rsid w:val="009444E8"/>
    <w:rsid w:val="00953586"/>
    <w:rsid w:val="00960FD0"/>
    <w:rsid w:val="0098020F"/>
    <w:rsid w:val="009A3AB7"/>
    <w:rsid w:val="009A444B"/>
    <w:rsid w:val="009A79F2"/>
    <w:rsid w:val="009C3E49"/>
    <w:rsid w:val="009C68AE"/>
    <w:rsid w:val="009F5593"/>
    <w:rsid w:val="00A06CB4"/>
    <w:rsid w:val="00A23B65"/>
    <w:rsid w:val="00A25825"/>
    <w:rsid w:val="00A81A01"/>
    <w:rsid w:val="00AC1BCC"/>
    <w:rsid w:val="00AD0AC8"/>
    <w:rsid w:val="00AD639A"/>
    <w:rsid w:val="00AF2617"/>
    <w:rsid w:val="00AF40CD"/>
    <w:rsid w:val="00B028BE"/>
    <w:rsid w:val="00B113B1"/>
    <w:rsid w:val="00B13A68"/>
    <w:rsid w:val="00B14807"/>
    <w:rsid w:val="00B17907"/>
    <w:rsid w:val="00B17C46"/>
    <w:rsid w:val="00B25075"/>
    <w:rsid w:val="00B33556"/>
    <w:rsid w:val="00B54D55"/>
    <w:rsid w:val="00B5523C"/>
    <w:rsid w:val="00B60A26"/>
    <w:rsid w:val="00B8590E"/>
    <w:rsid w:val="00B96196"/>
    <w:rsid w:val="00BA1161"/>
    <w:rsid w:val="00BC0E48"/>
    <w:rsid w:val="00BC7693"/>
    <w:rsid w:val="00BD2254"/>
    <w:rsid w:val="00BD458B"/>
    <w:rsid w:val="00C47DBA"/>
    <w:rsid w:val="00C56EC2"/>
    <w:rsid w:val="00C75FB8"/>
    <w:rsid w:val="00C86B1F"/>
    <w:rsid w:val="00C93D91"/>
    <w:rsid w:val="00CC0D62"/>
    <w:rsid w:val="00CD2F49"/>
    <w:rsid w:val="00CF1262"/>
    <w:rsid w:val="00CF7572"/>
    <w:rsid w:val="00CF79B4"/>
    <w:rsid w:val="00D13713"/>
    <w:rsid w:val="00D33330"/>
    <w:rsid w:val="00D57B66"/>
    <w:rsid w:val="00D708C7"/>
    <w:rsid w:val="00D71C7D"/>
    <w:rsid w:val="00D77C47"/>
    <w:rsid w:val="00D92B07"/>
    <w:rsid w:val="00DB4E5B"/>
    <w:rsid w:val="00DB7B86"/>
    <w:rsid w:val="00DC5C64"/>
    <w:rsid w:val="00DD29D3"/>
    <w:rsid w:val="00DE6E13"/>
    <w:rsid w:val="00DF1113"/>
    <w:rsid w:val="00E170C1"/>
    <w:rsid w:val="00E17511"/>
    <w:rsid w:val="00E244C0"/>
    <w:rsid w:val="00E27D48"/>
    <w:rsid w:val="00E6603D"/>
    <w:rsid w:val="00E771CF"/>
    <w:rsid w:val="00E872AF"/>
    <w:rsid w:val="00ED2EA7"/>
    <w:rsid w:val="00EE3BBA"/>
    <w:rsid w:val="00F05E80"/>
    <w:rsid w:val="00F30DE0"/>
    <w:rsid w:val="00F52FFA"/>
    <w:rsid w:val="00F67028"/>
    <w:rsid w:val="00F84A66"/>
    <w:rsid w:val="00F858F7"/>
    <w:rsid w:val="00FA64CA"/>
    <w:rsid w:val="00FB11F2"/>
    <w:rsid w:val="00FB5955"/>
    <w:rsid w:val="00FB7D31"/>
    <w:rsid w:val="00FC2286"/>
    <w:rsid w:val="00FD1A74"/>
    <w:rsid w:val="00FF7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668812"/>
  <w15:docId w15:val="{7D3D2693-6801-CB47-A88C-D93404FFB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1146F"/>
    <w:rPr>
      <w:rFonts w:ascii="Arial" w:hAnsi="Arial"/>
    </w:rPr>
  </w:style>
  <w:style w:type="paragraph" w:styleId="Heading1">
    <w:name w:val="heading 1"/>
    <w:basedOn w:val="Normal"/>
    <w:pPr>
      <w:spacing w:before="480"/>
      <w:outlineLvl w:val="0"/>
    </w:pPr>
    <w:rPr>
      <w:b/>
      <w:color w:val="345A8A"/>
      <w:sz w:val="32"/>
    </w:rPr>
  </w:style>
  <w:style w:type="paragraph" w:styleId="Heading2">
    <w:name w:val="heading 2"/>
    <w:basedOn w:val="Normal"/>
    <w:pPr>
      <w:spacing w:before="200"/>
      <w:outlineLvl w:val="1"/>
    </w:pPr>
    <w:rPr>
      <w:b/>
      <w:color w:val="4F81BD"/>
      <w:sz w:val="26"/>
    </w:rPr>
  </w:style>
  <w:style w:type="paragraph" w:styleId="Heading3">
    <w:name w:val="heading 3"/>
    <w:basedOn w:val="Normal"/>
    <w:pPr>
      <w:spacing w:before="200"/>
      <w:outlineLvl w:val="2"/>
    </w:pPr>
    <w:rPr>
      <w:b/>
      <w:color w:val="4F81B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5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49D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AE5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49D"/>
    <w:rPr>
      <w:rFonts w:ascii="Arial" w:hAnsi="Arial"/>
    </w:rPr>
  </w:style>
  <w:style w:type="table" w:styleId="TableGrid">
    <w:name w:val="Table Grid"/>
    <w:basedOn w:val="TableNormal"/>
    <w:uiPriority w:val="39"/>
    <w:rsid w:val="000114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1146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1146F"/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01146F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1146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1146F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1146F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0F69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16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EA"/>
    <w:rPr>
      <w:rFonts w:ascii="Tahoma" w:hAnsi="Tahoma" w:cs="Tahoma"/>
      <w:sz w:val="16"/>
      <w:szCs w:val="16"/>
    </w:rPr>
  </w:style>
  <w:style w:type="paragraph" w:styleId="Title">
    <w:name w:val="Title"/>
    <w:basedOn w:val="Normal"/>
    <w:pPr>
      <w:spacing w:after="300"/>
    </w:pPr>
    <w:rPr>
      <w:color w:val="17365D"/>
      <w:sz w:val="52"/>
    </w:rPr>
  </w:style>
  <w:style w:type="paragraph" w:styleId="Subtitle">
    <w:name w:val="Subtitle"/>
    <w:basedOn w:val="Normal"/>
    <w:rPr>
      <w:i/>
      <w:color w:val="4F81B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6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98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14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555271E1514E4B8BD24C5CCA2AB911" ma:contentTypeVersion="5" ma:contentTypeDescription="Create a new document." ma:contentTypeScope="" ma:versionID="79a53d1e1dd58635816d63e0456c3172">
  <xsd:schema xmlns:xsd="http://www.w3.org/2001/XMLSchema" xmlns:xs="http://www.w3.org/2001/XMLSchema" xmlns:p="http://schemas.microsoft.com/office/2006/metadata/properties" xmlns:ns1="http://schemas.microsoft.com/sharepoint/v3" xmlns:ns2="32773d94-bdb7-4802-9d43-2daa3a513b1d" targetNamespace="http://schemas.microsoft.com/office/2006/metadata/properties" ma:root="true" ma:fieldsID="73fbef26ee0e3f9805ecb33cf40388f4" ns1:_="" ns2:_="">
    <xsd:import namespace="http://schemas.microsoft.com/sharepoint/v3"/>
    <xsd:import namespace="32773d94-bdb7-4802-9d43-2daa3a513b1d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ection" minOccurs="0"/>
                <xsd:element ref="ns2:Showup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73d94-bdb7-4802-9d43-2daa3a513b1d" elementFormDefault="qualified">
    <xsd:import namespace="http://schemas.microsoft.com/office/2006/documentManagement/types"/>
    <xsd:import namespace="http://schemas.microsoft.com/office/infopath/2007/PartnerControls"/>
    <xsd:element name="Section" ma:index="10" nillable="true" ma:displayName="Section" ma:internalName="Section">
      <xsd:simpleType>
        <xsd:restriction base="dms:Text">
          <xsd:maxLength value="255"/>
        </xsd:restriction>
      </xsd:simpleType>
    </xsd:element>
    <xsd:element name="Showups" ma:index="11" nillable="true" ma:displayName="Showups" ma:internalName="Showup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ection xmlns="32773d94-bdb7-4802-9d43-2daa3a513b1d" xsi:nil="true"/>
    <Showups xmlns="32773d94-bdb7-4802-9d43-2daa3a513b1d">1</Showups>
  </documentManagement>
</p:properties>
</file>

<file path=customXml/itemProps1.xml><?xml version="1.0" encoding="utf-8"?>
<ds:datastoreItem xmlns:ds="http://schemas.openxmlformats.org/officeDocument/2006/customXml" ds:itemID="{87A1495B-1127-4298-B7F6-4E21D3A543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2773d94-bdb7-4802-9d43-2daa3a513b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563C81-A1FC-4A9A-890A-EE6744DDAFA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1D944F2-A818-472D-B281-66C8C01583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95BFF4-3069-422A-8F1D-F65D8680DC1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2773d94-bdb7-4802-9d43-2daa3a513b1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airie Valley School Division #208</Company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Klotz</dc:creator>
  <cp:lastModifiedBy>Bryce Krawetz</cp:lastModifiedBy>
  <cp:revision>5</cp:revision>
  <dcterms:created xsi:type="dcterms:W3CDTF">2022-11-07T14:11:00Z</dcterms:created>
  <dcterms:modified xsi:type="dcterms:W3CDTF">2022-11-16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555271E1514E4B8BD24C5CCA2AB911</vt:lpwstr>
  </property>
  <property fmtid="{D5CDD505-2E9C-101B-9397-08002B2CF9AE}" pid="3" name="_dlc_DocIdItemGuid">
    <vt:lpwstr>76ff3fc6-58f8-4de2-94ef-04e467641306</vt:lpwstr>
  </property>
  <property fmtid="{D5CDD505-2E9C-101B-9397-08002B2CF9AE}" pid="4" name="Showup">
    <vt:bool>true</vt:bool>
  </property>
</Properties>
</file>